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EC29F" w14:textId="77777777" w:rsidR="00440F91" w:rsidRDefault="00277DA4">
      <w:r>
        <w:t>Dear Prof. ,</w:t>
      </w:r>
    </w:p>
    <w:p w14:paraId="492D1F95" w14:textId="77777777" w:rsidR="00440F91" w:rsidRDefault="00440F91"/>
    <w:p w14:paraId="63217E74" w14:textId="77777777" w:rsidR="00440F91" w:rsidRDefault="00277DA4">
      <w:r>
        <w:t>I am XXX from Mainland Student and Scholar Society, Undergraduate Section (MSSSUG) in HKUST. I am writing to invite you to record an endorsement for our upcoming annual function: Endless Melody Singing Competition.</w:t>
      </w:r>
    </w:p>
    <w:p w14:paraId="16FD147D" w14:textId="77777777" w:rsidR="00440F91" w:rsidRDefault="00440F91"/>
    <w:p w14:paraId="0607CBEA" w14:textId="2E93661E" w:rsidR="00440F91" w:rsidRDefault="00277DA4">
      <w:r>
        <w:t>MSSSUG is one of the most influential non-local organizations in HKUST. It constitutes members from various backgrounds in Mainland China, Macao SAR, and Taiwan. Established 1</w:t>
      </w:r>
      <w:r w:rsidR="00552FC3">
        <w:t>7</w:t>
      </w:r>
      <w:r>
        <w:t xml:space="preserve"> years ago, we have grown into a comprehensive</w:t>
      </w:r>
      <w:r w:rsidR="006B34F6">
        <w:t xml:space="preserve"> </w:t>
      </w:r>
      <w:r>
        <w:t>society representing the Mainland Student community, aiming to influence the whole HKUST community by our multifaceted and educational activities along with the 1-HKUST spirit.</w:t>
      </w:r>
    </w:p>
    <w:p w14:paraId="742694F0" w14:textId="77777777" w:rsidR="00440F91" w:rsidRDefault="00440F91"/>
    <w:p w14:paraId="072CBF97" w14:textId="234DF79B" w:rsidR="00440F91" w:rsidRDefault="00277DA4">
      <w:r>
        <w:t xml:space="preserve">Endless Melody Singing Competition has been our annual function since our establishment in 2004. HKUST Students from all backgrounds could register to participate in our activity, showing their talent in singing and spreading the love for music. This year, </w:t>
      </w:r>
      <w:r w:rsidR="00B257D7">
        <w:t>we will present a face-to-face competition and</w:t>
      </w:r>
      <w:r w:rsidR="000B4A77">
        <w:t xml:space="preserve"> live</w:t>
      </w:r>
      <w:r w:rsidR="00B257D7">
        <w:t xml:space="preserve"> broadcast </w:t>
      </w:r>
      <w:r w:rsidR="002B6CDD">
        <w:t>to both onsite and online audience.</w:t>
      </w:r>
    </w:p>
    <w:p w14:paraId="5ABEB5D5" w14:textId="77777777" w:rsidR="00440F91" w:rsidRDefault="00440F91"/>
    <w:p w14:paraId="61528C23" w14:textId="67C14A30" w:rsidR="00440F91" w:rsidRDefault="00277DA4">
      <w:r>
        <w:t xml:space="preserve">According to our online research for the recommendation, you are one of the most welcome professors among the HKUST Mainland student community. Your high reputation and popularity make it a great honor and privilege for us to have you in our competition. Therefore, </w:t>
      </w:r>
      <w:r w:rsidRPr="00653220">
        <w:rPr>
          <w:b/>
          <w:bCs/>
        </w:rPr>
        <w:t>our</w:t>
      </w:r>
      <w:r w:rsidR="00552FC3" w:rsidRPr="00653220">
        <w:rPr>
          <w:b/>
          <w:bCs/>
        </w:rPr>
        <w:t xml:space="preserve"> </w:t>
      </w:r>
      <w:r w:rsidRPr="00653220">
        <w:rPr>
          <w:b/>
          <w:bCs/>
        </w:rPr>
        <w:t>directing committee would like to sincerely invite you to record a short video endorsement to encourage and cheer up our participants and audience</w:t>
      </w:r>
      <w:r>
        <w:t>, adding color to our annual event.</w:t>
      </w:r>
    </w:p>
    <w:p w14:paraId="36D6F9CD" w14:textId="77777777" w:rsidR="00440F91" w:rsidRDefault="00440F91"/>
    <w:p w14:paraId="7039F434" w14:textId="66CA59FB" w:rsidR="00440F91" w:rsidRDefault="00277DA4">
      <w:r>
        <w:t>If</w:t>
      </w:r>
      <w:r w:rsidR="00552FC3">
        <w:t xml:space="preserve"> </w:t>
      </w:r>
      <w:r>
        <w:t>you are interested in our invitation, would you please reply to this email at your early convenience? We are going to offer more details about the endorsement at your request. In addition, we are more than pleased to provide you with more information about our event and society.</w:t>
      </w:r>
    </w:p>
    <w:p w14:paraId="7A5A5AB6" w14:textId="77777777" w:rsidR="00440F91" w:rsidRDefault="00440F91"/>
    <w:p w14:paraId="7756E0A4" w14:textId="2E71C708" w:rsidR="00440F91" w:rsidRDefault="00277DA4">
      <w:r>
        <w:t xml:space="preserve">Attached is the promotion file and </w:t>
      </w:r>
      <w:r w:rsidR="00653220">
        <w:t xml:space="preserve">a </w:t>
      </w:r>
      <w:r>
        <w:t xml:space="preserve">brief introduction to our event. </w:t>
      </w:r>
    </w:p>
    <w:p w14:paraId="5AF4DC67" w14:textId="77777777" w:rsidR="00440F91" w:rsidRDefault="00440F91"/>
    <w:p w14:paraId="7EB839C0" w14:textId="77777777" w:rsidR="00440F91" w:rsidRDefault="00277DA4">
      <w:r>
        <w:t xml:space="preserve">We sincerely hope you could accept it. Thank you for your time and attention! </w:t>
      </w:r>
    </w:p>
    <w:p w14:paraId="7C8C6EE3" w14:textId="77777777" w:rsidR="00277DA4" w:rsidRDefault="00277DA4"/>
    <w:p w14:paraId="3286E949" w14:textId="77777777" w:rsidR="00277DA4" w:rsidRDefault="00277DA4">
      <w:pPr>
        <w:rPr>
          <w:lang w:eastAsia="zh-TW"/>
        </w:rPr>
      </w:pPr>
      <w:r>
        <w:rPr>
          <w:lang w:eastAsia="zh-TW"/>
        </w:rPr>
        <w:t>Sincerely,</w:t>
      </w:r>
    </w:p>
    <w:p w14:paraId="7CB061DE" w14:textId="19340AB8" w:rsidR="00277DA4" w:rsidRPr="00763D81" w:rsidRDefault="00763D81">
      <w:pPr>
        <w:rPr>
          <w:rFonts w:eastAsia="PMingLiU" w:hint="eastAsia"/>
          <w:lang w:eastAsia="zh-TW"/>
        </w:rPr>
      </w:pPr>
      <w:r>
        <w:rPr>
          <w:rFonts w:eastAsia="PMingLiU" w:hint="eastAsia"/>
          <w:lang w:eastAsia="zh-TW"/>
        </w:rPr>
        <w:t>X</w:t>
      </w:r>
      <w:r>
        <w:rPr>
          <w:rFonts w:eastAsia="PMingLiU"/>
          <w:lang w:eastAsia="zh-TW"/>
        </w:rPr>
        <w:t>XX</w:t>
      </w:r>
    </w:p>
    <w:sectPr w:rsidR="00277DA4" w:rsidRPr="00763D8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AEhYGFpYGhsZmxko6SsGpxcWZ+XkgBYa1AO9NAeYsAAAA"/>
  </w:docVars>
  <w:rsids>
    <w:rsidRoot w:val="4865387B"/>
    <w:rsid w:val="000B4A77"/>
    <w:rsid w:val="001953A0"/>
    <w:rsid w:val="00252F54"/>
    <w:rsid w:val="00277DA4"/>
    <w:rsid w:val="002B6CDD"/>
    <w:rsid w:val="00440F91"/>
    <w:rsid w:val="00552FC3"/>
    <w:rsid w:val="00653220"/>
    <w:rsid w:val="006B34F6"/>
    <w:rsid w:val="00763D81"/>
    <w:rsid w:val="008A60E8"/>
    <w:rsid w:val="00B257D7"/>
    <w:rsid w:val="4865387B"/>
    <w:rsid w:val="7E8211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B473F0"/>
  <w15:docId w15:val="{39FA54C2-4039-9345-89D7-2D8330251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HK"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298</Words>
  <Characters>159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QQ</dc:creator>
  <cp:lastModifiedBy>张 重</cp:lastModifiedBy>
  <cp:revision>7</cp:revision>
  <dcterms:created xsi:type="dcterms:W3CDTF">2021-10-04T02:56:00Z</dcterms:created>
  <dcterms:modified xsi:type="dcterms:W3CDTF">2021-10-0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